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</w:p>
    <w:bookmarkStart w:id="32" w:name="biomedical-engineer-resume"/>
    <w:p>
      <w:pPr>
        <w:pStyle w:val="Heading1"/>
      </w:pPr>
      <w:r>
        <w:t xml:space="preserve">Biomedical Engine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Islamabad, Pakistan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name@email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Biomedical Engineer with [X years] of experience in designing, developing, and optimizing medical devices and systems tailored to the unique healthcare challenges of Pakistan. A graduate of [University Name] with a specialization in Biomedical Engineering, I have actively contributed to advancing healthcare solutions in Islamabad and beyond. My expertise includes biomedical instrumentation, clinical equipment maintenance, and innovation in low-cost medical technologies. I am committed to leveraging my skills to improve patient outcomes and support the growth of the healthcare sector in Pakistan Islamabad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medical Engineering</w:t>
      </w:r>
      <w:r>
        <w:t xml:space="preserve">, [University Name], Islamabad, Pakistan</w:t>
      </w:r>
      <w:r>
        <w:br/>
      </w:r>
      <w:r>
        <w:rPr>
          <w:iCs/>
          <w:i/>
        </w:rP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Biomedical Engineering</w:t>
      </w:r>
      <w:r>
        <w:t xml:space="preserve">, [University Name], Islamabad, Pakistan</w:t>
      </w:r>
      <w:r>
        <w:br/>
      </w:r>
      <w:r>
        <w:rPr>
          <w:iCs/>
          <w:i/>
        </w:rPr>
        <w:t xml:space="preserve">Graduated: [Year]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biomedical-engineer"/>
    <w:p>
      <w:pPr>
        <w:pStyle w:val="Heading3"/>
      </w:pPr>
      <w:r>
        <w:t xml:space="preserve">Biomedical Engineer</w:t>
      </w:r>
    </w:p>
    <w:p>
      <w:pPr>
        <w:pStyle w:val="FirstParagraph"/>
      </w:pPr>
      <w:r>
        <w:rPr>
          <w:bCs/>
          <w:b/>
        </w:rPr>
        <w:t xml:space="preserve">[Hospital/Institution Name], Islamabad, Pakistan</w:t>
      </w:r>
      <w:r>
        <w:t xml:space="preserve"> </w:t>
      </w: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signed and implemented cost-effective medical devices for rural healthcare facilities in Pakistan Islamabad, improving diagnostic accuracy by 30%.</w:t>
      </w:r>
    </w:p>
    <w:p>
      <w:pPr>
        <w:numPr>
          <w:ilvl w:val="0"/>
          <w:numId w:val="1002"/>
        </w:numPr>
        <w:pStyle w:val="Compact"/>
      </w:pPr>
      <w:r>
        <w:t xml:space="preserve">Collaborated with clinicians to maintain and repair clinical equipment, reducing downtime by 25% through predictive maintenance protocols.</w:t>
      </w:r>
    </w:p>
    <w:p>
      <w:pPr>
        <w:numPr>
          <w:ilvl w:val="0"/>
          <w:numId w:val="1002"/>
        </w:numPr>
        <w:pStyle w:val="Compact"/>
      </w:pPr>
      <w:r>
        <w:t xml:space="preserve">Conducted research on biocompatible materials for implants, publishing findings in the [Journal Name] and presenting at the Pakistan Society of Biomedical Engineering Conference.</w:t>
      </w:r>
    </w:p>
    <w:p>
      <w:pPr>
        <w:numPr>
          <w:ilvl w:val="0"/>
          <w:numId w:val="1002"/>
        </w:numPr>
        <w:pStyle w:val="Compact"/>
      </w:pPr>
      <w:r>
        <w:t xml:space="preserve">Trained hospital staff on advanced diagnostic tools, enhancing operational efficiency in Islamabad’s public healthcare sector.</w:t>
      </w:r>
    </w:p>
    <w:bookmarkEnd w:id="23"/>
    <w:bookmarkStart w:id="24" w:name="junior-biomedical-engineer"/>
    <w:p>
      <w:pPr>
        <w:pStyle w:val="Heading3"/>
      </w:pPr>
      <w:r>
        <w:t xml:space="preserve">Junior Biomedical Engineer</w:t>
      </w:r>
    </w:p>
    <w:p>
      <w:pPr>
        <w:pStyle w:val="FirstParagraph"/>
      </w:pPr>
      <w:r>
        <w:rPr>
          <w:bCs/>
          <w:b/>
        </w:rPr>
        <w:t xml:space="preserve">[Company Name], Islamabad, Pakistan</w:t>
      </w:r>
      <w:r>
        <w:t xml:space="preserve"> </w:t>
      </w: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veloped a prototype for a low-cost ventilator system, supported by the Pakistan Engineering Council, to address critical care shortages in underserved regions.</w:t>
      </w:r>
    </w:p>
    <w:p>
      <w:pPr>
        <w:numPr>
          <w:ilvl w:val="0"/>
          <w:numId w:val="1003"/>
        </w:numPr>
        <w:pStyle w:val="Compact"/>
      </w:pPr>
      <w:r>
        <w:t xml:space="preserve">Partnered with local NGOs to distribute 500+ diagnostic kits across Islamabad and nearby districts, improving early disease detection rates.</w:t>
      </w:r>
    </w:p>
    <w:p>
      <w:pPr>
        <w:numPr>
          <w:ilvl w:val="0"/>
          <w:numId w:val="1003"/>
        </w:numPr>
        <w:pStyle w:val="Compact"/>
      </w:pPr>
      <w:r>
        <w:t xml:space="preserve">Utilized CAD software to design custom prosthetics for patients in collaboration with the Pakistan Orthopaedic Association.</w:t>
      </w:r>
    </w:p>
    <w:p>
      <w:pPr>
        <w:numPr>
          <w:ilvl w:val="0"/>
          <w:numId w:val="1003"/>
        </w:numPr>
        <w:pStyle w:val="Compact"/>
      </w:pPr>
      <w:r>
        <w:t xml:space="preserve">Contributed to a mobile health (mHealth) app project that streamlined patient data management for clinics in Islamabad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CAD, MATLAB, Biomedical Instrumentation, Clinical Equipment Maintenance, 3D Prin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SolidWorks, SPSS (Statistical Analysis), Python (Data Analysi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Urdu (Nativ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Cross-Disciplinary Collaboration, Problem-Solving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O 13485:2016 – Medical Devices Quality Management Systems</w:t>
      </w:r>
      <w:r>
        <w:t xml:space="preserve">, [Institute Name], Islamabad, Pakistan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iomedical Equipment Technician Certification</w:t>
      </w:r>
      <w:r>
        <w:t xml:space="preserve">, [Certifying Body], Islamabad, Pakistan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Research Methods</w:t>
      </w:r>
      <w:r>
        <w:t xml:space="preserve">, [University Name], Islamabad, Pakistan (Year)</w:t>
      </w:r>
    </w:p>
    <w:bookmarkEnd w:id="27"/>
    <w:bookmarkStart w:id="28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w-Cost Dialysis Machine Prototype</w:t>
      </w:r>
      <w:r>
        <w:t xml:space="preserve">: Developed a prototype in partnership with the Pakistan Institute of Engineering and Applied Sciences (PIEAS), aiming to reduce costs by 40% for renal patients in Islamaba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mart Prosthetic Limb Initiative</w:t>
      </w:r>
      <w:r>
        <w:t xml:space="preserve">: Led a team to design a sensor-enabled prosthetic limb, supported by the National Engineering Research Center (NERC) in Islamaba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Health Outreach Program</w:t>
      </w:r>
      <w:r>
        <w:t xml:space="preserve">: Organized free health screenings in Islamabad’s underserved neighborhoods, using portable medical devices developed during my tenure as a Biomedical Engineer.</w:t>
      </w:r>
    </w:p>
    <w:bookmarkEnd w:id="28"/>
    <w:bookmarkStart w:id="29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Innovation Award</w:t>
      </w:r>
      <w:r>
        <w:t xml:space="preserve">, Pakistan Engineering Council (Year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utstanding Research Contribution</w:t>
      </w:r>
      <w:r>
        <w:t xml:space="preserve">, [University Name] (Year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Young Biomedical Engineer of the Year</w:t>
      </w:r>
      <w:r>
        <w:t xml:space="preserve">, Islamabad Biomedical Society (Year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Pakistan Society of Biomedical Engineering (PSBE)</w:t>
      </w:r>
    </w:p>
    <w:p>
      <w:pPr>
        <w:numPr>
          <w:ilvl w:val="0"/>
          <w:numId w:val="1008"/>
        </w:numPr>
        <w:pStyle w:val="Compact"/>
      </w:pPr>
      <w:r>
        <w:t xml:space="preserve">International Federation for Medical and Biological Engineering (IFMBE)</w:t>
      </w:r>
    </w:p>
    <w:p>
      <w:pPr>
        <w:numPr>
          <w:ilvl w:val="0"/>
          <w:numId w:val="1008"/>
        </w:numPr>
        <w:pStyle w:val="Compact"/>
      </w:pPr>
      <w:r>
        <w:t xml:space="preserve">Islamabad Engineers’ Association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This resume is tailored for a Biomedical Engineer in Pakistan Islamabad, emphasizing local healthcare challenges and solution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/>
  <dc:language>en</dc:language>
  <cp:keywords/>
  <dcterms:created xsi:type="dcterms:W3CDTF">2025-12-11T18:26:40Z</dcterms:created>
  <dcterms:modified xsi:type="dcterms:W3CDTF">2025-12-11T18:2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